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โครงสร้างข้อมูลอัลกอริทึม</w:t>
      </w:r>
      <w:r>
        <w:t xml:space="preserve"> </w:t>
      </w:r>
      <w:r>
        <w:t xml:space="preserve">5</w:t>
      </w:r>
      <w:r>
        <w:t xml:space="preserve"> </w:t>
      </w:r>
      <w:r>
        <w:t xml:space="preserve">ก.ค.</w:t>
      </w:r>
      <w:r>
        <w:t xml:space="preserve"> </w:t>
      </w:r>
      <w:r>
        <w:t xml:space="preserve">2022</w:t>
      </w:r>
    </w:p>
    <w:p>
      <w:pPr>
        <w:pStyle w:val="Date"/>
      </w:pPr>
      <w:r>
        <w:t xml:space="preserve">วันพฤหัสบดีที่</w:t>
      </w:r>
      <w:r>
        <w:t xml:space="preserve"> </w:t>
      </w:r>
      <w:r>
        <w:t xml:space="preserve">21</w:t>
      </w:r>
      <w:r>
        <w:t xml:space="preserve"> </w:t>
      </w:r>
      <w:r>
        <w:t xml:space="preserve">กรกฎาคม</w:t>
      </w:r>
      <w:r>
        <w:t xml:space="preserve"> </w:t>
      </w:r>
      <w:r>
        <w:t xml:space="preserve">2565</w:t>
      </w:r>
      <w:r>
        <w:t xml:space="preserve"> </w:t>
      </w:r>
      <w:r>
        <w:t xml:space="preserve">เวลา</w:t>
      </w:r>
      <w:r>
        <w:t xml:space="preserve"> </w:t>
      </w:r>
      <w:r>
        <w:t xml:space="preserve">14.27</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มาเรียนต่อคราวที่แล้ว พูดถึงลิซ่า คือเราสร้างตกปลาขึ้นมา 1 ตัวแปรแต่ตัวแปรนะเนี่ย เราสามารถเก็บค่าได้มากกว่า 1 ค่ะ ปากของลิซ่าเป็นยังไงถ้าทุกคนยังจำได้ ย้อนกลับไปในก่อน อันนี้ใช่ไหมคะ ตกปลาหนึ่งตกปลาเนี่ยเราสามารถเก็บค่าข้อมูลได้หลายค่ะ แบบนี้ คือตัวแปร List เห็นว่า ปาริธเนี่ย ตั้งปลุกปิด แล้วครับ ข้อมูลตัวที่ 1 Comment ข้อมูลตัวที่ 2 คอมม่า คนอื่นๆไล่ไป นะคะ ในลิฟท์ สามารถ นี่ประเภทข้อมูลได้หลายแบบ เป็นทั้งตัวอักษร เป็นตัวเลข หรือ อย่างใดอย่างหนึ่งหรือทั้ง 2 แบบ อยู่ใน 1 ตัวแปร List สามารถทำได้นะคะ คนที่อยู่ในลิฟท์ ถึงมันได้ เรา Index วิธี เข้าถึงเราจะเข้าถึงโดยการ อินผ่านทาง Index ที่เท่าไหร่คะ Index เลขอะไรคะ 0 ไหมคะ สเปน 1 2 3 4 ไร่ไปจนครบ ตารางเป็นช่องช่องไหนคะ เอาข้อมูลใส่ที่รัด เด็กมันก็ อสูร 12 เข้าถึงข้อมูลที่อยู่ใน List กลิ้งไหมคะ ตามด้วยหมายเลข Index index 0 เด็กเป็น 2 ผลลัพธ์ก็คือเชอรี่ กาก เรา โดยการใช้ index 1 ตัวแล้ว จำได้นะคะ เราสามารถเข้าถึงโดยการระบุช่วงของ Index ตัวอักษรภาษาอังกฤษ Index ตกวันที่ 8 อยู่ไหน อายุ index ที่ 1 ดูดูๆรูปนี้ให้กูหน่อย ถึง นะคะ ท้องจนถึง 5 อะไรคะ พี่โอ คราวที่แล้วเราบอกว่า 5 เนี่ยเราไม่เอาเราปิดไว้ แล้วก็ ราคาไทยจำได้ โจ๊ก นิดนึง พี่เด่นไปคัดที่ร้านจำได้ไหม เดี๋ยวนะ index 1 = อะไรอันนี้คือข้อมูลลิสต์ของครูใช่ไหมคะ กูเอาลงในแต่ละล็อคเรียบร้อยละ คือ นะคะจะมีค่าเป็น 1 ถามว่า 1 ตอบอะไรคะ Index มันก็คือ index มันตรงกันไหมคะก็ตอบเป็น เท่ากับ 10 วันนี้ 2 4 เท่ากับเท่าไหร่คะ อะไร ครูบอกให้ทำ ลองปิดใช่ไหมคะ ถึงไหนแล้วล่ะ 2 ข้างหน้าไว้ ใช่ไหมคะ 2 เอาสีไหม ไม่เอาจะได้อะไรคะ ทำได้ไหมเขาเชื่อเราทำแบบฝึกหัดกัน จำได้นะคะ วิทย์แล้วเนี่ยเรายังเก็บข้อมูลที่บ้าน 1 ตัวแปรเรามี ฝากของการจัดเก็บข้อมูลแบบไหนอีก เราใช้ เปิดกล้องกูปิดใช้วิธีการสังเกตเนาะแล้วมีรูปแบบของโครงสร้างของการจัดเก็บข้อมูลที่ 1 ตัวแปรเก็บได้ วันหนึ่งถ้า อีกตัวนึงนะคะก็คือ Dictionary Dictionary เก็บ แบบ Dictionary จะต้อง พี่กลับ แวลู่ ที่เปรียบเหมือน Index ที่จะเปรียบเหมือน index ที่อยู่ใน List ส่วน Value ก็คือค่าข้อมูล รูปแบบของการจัดเก็บข้อมูลแบบ Dictionary จะเปิด แล้ว พริกกะปิ ต่างกับเหรอ เราจะไม่สับสนกันริท จะเป็น เปิดกล้อง ราคาปิดตาเปิดแล้วปิดก็ปิด ข้อมูล 1 ชุด แม่คะ หาข้อมูลอีก 1 ชุด มีทั้งหมด 3 ตัว ตอนแรกคือตัวนี้ บทที่ 1 ที่คืออะไร ที่คือแคป แม่คะ ตอนแรกก็คือขี้ ตอนนี้ แขวนรูป แมว Value ตัวแรก ขี้แล้วก็ใส่เซมิโคลอนแล้วตามด้วยค่ะ ใส่ Double Coin หรือเครื่องหมายคำพูด ข้อมูลนี้มันเป็นสปริงหรือว่าข้อความนะคะเราก็เลยสงสัย Double โข่ง คีย์คือใคร แวลู่คือหมวก ตัวที่ 3 BTS ไข่คือ Value ถามว่า ขี้ใครเป็นคนกำหนด เราเป็นคนกำหนด เราเป็นคนบอกว่า ควรมีค่า เป็นอะไร มาถูกเวลาการเข้าถึงมันถูกกำหนดโดยการใช้ Index มันถูกกำหนดที่เครื่องอยู่แล้ว ฮีโร่ 0 เราเก็บแบบดิกชันนารีเพราะว่าอะไร เจ็บข้อมือ ศึกษาว่าคน แนนเท่าไหร่ กูก็เคยชื่อนักศึกษาหรือรหัสนักศึกษา แม่คะ วาล์วลูกของครูคือคะแนน กองการสอบ ข้อมูลเราก็จะเข้าถึงข้อมูลผ่านทาง Key กูอยากรู้คะแนนของสมชาย เข้าถึงโดยผ่านทางที่แม่ค้าใส่ชื่อสมชาย แล้วคะแนนของสมชายก็จะออกมาว่าเขาได้คะแนนเท่าไหร่ ดิกชันนารีตัวนี้นะคะมีชื่อว่า Number แค่นี้ใช่ไหมที่มีชื่อว่า Number Room ใช่ว่ามันเป็นเด็กฉันเอาไหมคะ เปิดกล้อง มันมีปิดจะเปิดปิดจะปิด เครื่องหมายเซมิโคลอน ก็เห็นความต่างแล้วเนาะ ระหว่าง List กับ Dictionary เก็บต่างกันยังไง นะคะ ตัว เรามีข้อมูลกี่ตัวคะ 3 ตัว ข้อมูลตอนที่ 10 คำว่าไหมคะ 2 Comments ข้อมูลตัวที่ 3 เราแย่ แต่ละข้อมูลด้วย คอมม่า ตัวแปร Number เนี่ยเราเก็บอยู่ 3 ค่ะ 3 ตัวน้องข้อมูลอยู่ 3 ตัว หัวร้อนคือใคร ก็คือ Value นะคะ ล่าสุดตอนนี้คือ Value ที่เราเป็นตัวเลข สามารถเป็นตัวเลขหรือตัวอักษรก็ได้ ของเราก็เป็นตัวอักษร นะคะ เพราะว่ามันใส่ของ เราจะเข้าถึงข้อมูลเหล่านั้นได้ยัง เราเข้าถึงโดยการใช้ Index แต่ใน Dictionary เราเข้าถึงข้อมูล ไปการใช้ครีมนะคะโดยการใช้ครีม วันนี้ตอนแรก ค่ะ ปูโต๊ะ การเข้าถึงข้อมูลของเจมส์ ของเจมส์ คิดว่าสกอร์ ก็เก็บข้อมูล อยู่ 4 ตัว score เก็บข้อมูลอยู่ 4 ตัว ต้องการเข้าถึงข้อมูลของเจมส์อยากรู้ว่าเจมส์ได้คะแนนเท่าไหร่ ได้คะแนนเท่าไหร่ ต้องถึงราคา Dictionary ที่แต้มคำตอบคืออะไรคะ 18 28 โทรมา ตอบก็คือ 3 6 28 แอนนี่ก็คือ 93 10 บ๊อบบี้บ๊อบบี้มันตรงกับตรงนี้ใช่ไหมคะชื่อบ๊อบบี้เหมือนกัน เขาคืออะไร 401 ข้อมือ ได้แล้ว นะคะเดี๋ยวครู คนนี้ดูนะคะสมมุติครูสร้างดิกชันนารีขึ้นมา 1 ตัว x นะคะ มีข้อแม้ อยู่ทั้งหมด 4 ตัว มีข้อมูลอยู่ 4 ตัว โทรหาหน่อยว่า คืออะไร คำตอบคืออะไรและ คำตอบคืออะไรเขียนมีกระดาษไหมคะ Dictionary เนาะ Dictionary กูมีอยู่ 4 ตัว พูดมีอยู่ 4 ตัว 4-5 ตัวที่ 2 คือ 2 3G คือ 1 นี่คือ 6 เลยอยากรู้ว่า มีปัญหา คำตอบคืออะไร ตีเป็น 6 ที่เป็นหนึ่ง คำตอบก็คืออะไร เดี๋ยวกูทำให้ดู 1 ข้อนะคะ F5 ดูนะคะ คือถ้าตรงไหนคือตัวนี้นะ มันตรงกัน ตอบคืออะไร เอาเฉพาะ a มาตอบ ถ้า 6 ร 6 มาตรงกับตัวไหน เอาอะไรมาตอบ 51 ตรงกับอะไร อันนี้ดูพร้อมกันนะคะ พิธีคือถ้าคำตอบใช่ไหมคะเอาไว้ลูกมาตอบ ชื่อ 6 สอบอะไรคะ บ่าย ลืมใส่โค้ดด้วยนะ เพลงสตริงนะคะ ก็คือ ทำไมคะให้เอาแอร์ลูกมาใส่ เอาแฟนลูกมาตอบนะ ถ้ากูมีถึงชั้น อยากเพิ่มค่ะ ตัวใหม่เข้าไปทำได้ไหม ชินรีเราต้อง คืออะไร วาดรูป ใส่เข้าไปอ่ะคืออะไร ค่า ที่ดีกับต้องรู้ Value เราถึงจะเพิ่มค่ะ กูลงไปในดิกชันนารีได้ เก้าอี้ตัวนี้นะคะชื่อ Score ข้อมูลลงไปใหม่ โดย ที่ครู OK ของเคป่ะเนี่ย 2 3 4 5 การท่อม เราจะพอ เข้าไปในดิกชันนารีชื่ออะไร ชีวิตตัวนั้น ไก่ชิกกี้ โดยใส่ก้ามปูเปิด แล้วก็ใส่คีย์การ์ด ของทีตรงนี้คืออะไร 2 3 4 5 แม่คะรูปแบบก็คือใส่ชื่อ Dictionary ใส่ขี้เท่ากับ แวลู่ คำสั่งนี้ลงไป นะคะ แล้วเราลอง แสดงข้อ เห็นว่า เข้าไปไหมเนี่ยมันมาต่อท้ายแล้ว มันมาอยู่ด้านท้ายเนาะ ต้องจัดการเพิ่มข้อมูลลงไปในดิฉันนั้น แล้ว สามารถเปลี่ยนแปลง ที่อยู่ใน Dictionary ก็ได้ นะคะ สามารถเข้าถึงข้อมูลที่อยู่ใน แต่ละตัว ราคาแต่ละ แหวนรูปของขี่ได้ ผู้สามารถเปลี่ยนค่าได้ ท่าใหม่ นะคะ กูบอกว่า สมมุติ คะแนนของเจมส์เนี่ย หวง อีก 1,000 100 คะแนน กูจะบวกให้อีก 100 คะแนน ข้อมูลเดิมของเจมส์ออกมา ผู้นำของ James เราจะอ้างอิงเข้าไปได้ Score ชื่อ Dictionary ใส่ขี้ เป็น 1828 ตรงนี้ 1828 คุณต้องเพิ่มอีก 1,000 บาท อภัย กูห้าม 1,000 นะคะ 2 8 ขวบอีก 1 คันเป็นเท่าไหร่ 188 + 1000 เป็นเท่าไหร่คะ 2828 ไหมคะ ป้า 28 แล้ว เก็บไว้ที่ ของ score ของตัวแปร score มา ก็เห็นเจมส์เปลี่ยนค่าแล้วใช่ไหมคะแวะลูกของเจ๊มันเปลี่ยนไปละ การปรับปรุงตัวนึงนะคะ เปลี่ยนค่า ให้เหลือ 100 เริ่ม 368 36 28 โทมัสเนี่ยให้มีค่าเป็น 100 ก็ทำได้ เตือนเข้ามาของใคร ชื่อตบแปลแล้วตามด้วยครีม 100 มันจะมาใส่ที่ สีที่ชื่อโทมัสเพราะแสดงข้อมูลอีกครั้งหนึ่ง ก็จะเปลี่ยนเป็น 100 นะคะ เข้าถึงข้อมูลนอกจากเราจะเข้าถึงผ่านทางทีทีละตัวแล้ว ยังสามารถ สั่งให้มันแสดงค่าทั้งหมดที่อยู่ใน Dictionary ได้นะคะ การแสดงช้าง ที่รัก แปรรูป คุยกับอาชื่อคันทรี่ บ่อปลาตอนเนี้ย ชื่อคันทรี่ มีข้อมูล อยู่ 1 2 3 4 มีข้อมูลอยู่ 4 ตัว แล้วจะเข้าถึงข้อมูลนะคะ ให้มันแสดงทีละตัวออกมา เราใช้นะคะ น้องเห็นนะคะ dot ด้วย Item expanded วงเล็บปิด สิ่งที่ได้จากคำสั่งนี้ dictionary.com ล้างเล็บเปิดวงเล็บปิด ที่ได้คือตัว วิธีกลับ Value เอามาใส่ในตัวแปรที่ชื่อว่า K สำหรับตัวแปลกนะคะ เอามาใส่ตัววี สำหรับตัวที่เป็นแบรนด์ลู่ ปริ้นให้หน่อยครับปริ้น K กับ B ออกมาคืออะไร V คือ Value ดูจากตัว Dictionary ที่ 2 Q U A แวลู่คือยูเครน 3 Value คือ Thailand สุดท้าย vnl Value คือเดนทัลแลนด์คะ หัดแม่ การเข้าถึงเฉพาะ ก็คือขี้ มีอะไรคะมีดีอี d u a n e t h e n L ผัดมาม่า ต้องการเฉพาะ Value อย่างเดียวต้องการเฉพาะค่านี้อย่างเดียวอ่ะทำยังไงดี หรือต้องการเฉพาะ Value แล้วก็ใช้คำสั่งชื่อเด็ก พาลูกมาให้ dictionary.com ด้วยแวะลู่ dictionary.com ทีเราจะได้เฉพาะเที่ยวมา พี่ตลอดเวลานะคะก็จะได้เฉพาะ ค่าที่เป็น Value ออกมา การหาขนาดของ Dictionary นะคะการหาขนาดของเด็กเชอรี่ เครื่องหมายคำว่า ดูที่ช่วงไหนคอมม่านะคะเครื่องหมายคอมม่าจะเป็นตัวแยก ข้อมูลแต่ละตัว แล้วมีข้อมูลกี่ตัวคะ มี 2 ตัว หาขนาดของดิกชันนารีใช้คำสั่ง len l e n แปลว่า ตามด้วย Dictionary ชื่อ Dictionary เท่ากับ 2 กูถามว่าข้อมูลตัวนี้ ถามว่าเลนส์ พี่ตอบอะไรคะ เท่ากับ เล่นคันทรี่ต่อเท่ากับเท่าไหร่คะ ตอบอะไร เล่นเล็บเปิด ชื่อ Dictionary ตอบเท่ากับ ใช่ ฉันคนอื่นหรอคะ ใช่ค่ะ ตอบสิใช่ไหมคะ ยังไง คอมม่า ชุดที่ 2 แล้วก็คอลมา ข้อมูลตอนที่ 3 พม่าแล้วก็ชุดข้อมูลตัวที่ 4 นะคะ บัตรแม่ จะรวมข้อมูลที่อยู่ใน Dictionary บ้าง เราจะใช้คำสั่งอะไร รวมข้อมูล ตัวที่ 1 กับตัวที่ 2 ถามก่อนว่า เล่น ตี 1 เท่ากับเท่าไหร่คะ Randy 1 = คนอื่นห้อง C1 = B1 I want sleep D1 D1 คือตัวนี้ค่ะ D1 กลับเมื่อไหร่คะ อะไรค่ะ ใช่เท่ากับ 2 ค่ะนะคะ เท่ากับ 2 รู้จักไหน ตัวที่ 1 ไหมคะมีคำว่าแล้วก็ตัวที่ มันก็มีอยู่ 2 ตัว ต้องการที่จะรวมข้อมูลนะคะในดิกชันนารี 2 ตัวนี้ เราจะใช้คำสั่งอะไร ไปรวมกับ D1 2:00 น ไม่รวมกับ D1 คุณนพ ที่ 2 เนี่ยไปรวมกับดิน 1 นะคะ เราจะรวมได้ยังไง ข้อที่ถูกเข้าไปเพิ่มนะ ใส่ก่อน ดิกชันนารีตัวที่จะเอาตัวอื่นมารวมกับตัวเองอ่ะ ไปก่อน 01:00 น เสก ใช้คำสั่ง Update นะคะ เปิด จากดิกชันนารีที่เราต้องการจะเอาไปเพิ่มเอามาจากไหน มาจากดินสอ แล้ววงเล็บปิด หมายความว่า เอาดินสอ มาใส่ D1 2:00 น เนี่ย อาศัยที่ดิน 1 D1 เราได้ข้อมูลเพิ่มอีก 2 ตัว ที่ 2 เนี่ยมาเพิ่มอีก 2 ตัว กูถามใหม่ว่า ตอนเนี้ย เล่นของ D1 มีค่าเท่ากับเท่าไหร่ บรรทัดเนี่ย เล่นของพี่หนึ่งมีค่าเท่ากับ เท่ากับ เท่ากับเท่าไหร่คะ ใช่มีค่าเท่ากับ คนอื่นยกมือให้กูดูหน่อยมีค่าเท่ากับ เพื่อนถูกแล้ว ใช่ค่ะ มีข้าว รับยังไงนี่ไงตัวที่ 1 ตัวที่ 2 ตัวที่ 3 แล้วก็ตัวที่ 4 ไหมคะมันมีคอมม่าคั่นอยู่ คราวนี้ มีแบบฝึกหัด เดี๋ยวกูจะแจกแบบฝึกหัดเนาะ ทำดูนะคะ พอทำได้ไหม แบบฝึกหัดมี 7 ข้อ ราคา เดี๋ยวเพื่อนกำลังแจกให้นะคะ เขียนรหัสนักศึกษากับชื่อเราก่อนในกระดาษ อันนี้นะคะจากโจทย์ที่ครูให้ กูให้ตอบ LINE ราคา 1 ตัวที่ชื่อว่า ประกอบ ข้อแรกนะคะ ถอนแล้ว คืออะไร ของ kerry มีขนาด รหัสไป การเปลี่ยนแปลงทาง ของทีที ชื่อแดนนี่ เราจะเขียนคำสั่งแบบไหน 4 กับข้อ 5 เป็นการเข้าถึงข้อมูลนะคะที่อยู่ใน Dictionary 56 กับข้อ 7 กูถามว่าการใช้ครีมกับแวลู ได้คำตอบเป็นอะไร เติมคำลงใน เอกสารให้คุณหน่อยนะคะ ครูให้ตัวอย่างนะสมมุตินี้นะคะ x ที่ครูกำหนดให้คือ det อยากรู้ว่าค่าเท่ากับเท่าไหร่ แล้วก็ดูดีมันตรงกับตัวไหน 4 ตัว อีตรงกับตัวนี้ใช่ไหมคะ Value ของมันมาใส่ ว่าจะเป็นค่ะ วิธีการสังเกตเนาะ ไปหามันตรงกัน เราก็เอาแหวนลูกมาตอบ อันนี้ดู การใช้คีย์กับแม่ลูกอ่อน ลองดูนะคะจะได้ทำ 2 ข้อในแบบฝึกหัดได้ พี่กับแวลูนะคะ พี่ เอาตัวข้างหน้าเซมิโคลอนมาเขียนให้หมดเลย วันนี้ วันนี้แล้วก็ตัวนี้ เอาตัวที่อยู่ข้างหน้า senegal เอาตัวนี้มาเขียน ส่วน Value Oppo ข้างหลัง ถังเซมิโคลอน ไม่เขียน เยอรมัน เทรนไทยแลนด์แล้วก็ nations ใช่ไหมคะเอามาให้ครบ ถ้าใครเสร็จแล้ว ทำโจทย์นี้ให้คุณหน่อยกระดาษมานะ ได้ค่ะถ้าเป็นกระดาษนี้มึงทำในสมุดก็ได้นะคะ รถจอด แล้วตอบให้ครู 5 ข้อ ได้ไหมคะ ได้น้องไม่มีคู่เดินดู บายค่ะ วันนี้เดี๋ยวเราจบ Dictionary นะคะเดี๋ยวสัปดาห์หน้าพอดีหนูขออนุญาตผลิตครูมีประชุม ใจเฉย เดี๋ยวสัปดาห์หน้า เดี๋ยวเราจะมาขึ้นรูปแบบของโครงสร้างข้อมูล ชนิดใหม่ เก็บไว้ เดี๋ยว กูให้ทุกคนถ่ายรูปได้ไหมคะ ถ่ายรูปแล้วโพสต์ลงใน classroom นะคะ ถ้าใครเสร็จแล้วนะคะ ให้ ถ่ายรูป นะคะ Time ส่งลงไปใน Classroom กูสร้าง classroom ให้แล้วนะคะอ่านโจทย์เมื่อกี้อยู่ตรงนี้นะคะ ฮัลโหลค่ะพี่ราบถ้าวันนี้ขอบคุณมากนะคะเสร็จเรียบร้อยแล้วค่ะ ขอบคุณ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โครงสร้างข้อมูลอัลกอริทึม 5 ก.ค. 2022</dc:title>
  <dc:creator/>
  <cp:keywords/>
  <dcterms:created xsi:type="dcterms:W3CDTF">2022-07-21T08:57:16Z</dcterms:created>
  <dcterms:modified xsi:type="dcterms:W3CDTF">2022-07-21T08:5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1 กรกฎาคม 2565 เวลา 14.27 น.</vt:lpwstr>
  </property>
  <property fmtid="{D5CDD505-2E9C-101B-9397-08002B2CF9AE}" pid="3" name="subtitle">
    <vt:lpwstr/>
  </property>
</Properties>
</file>